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50D33" w14:textId="77777777" w:rsidR="00467D65" w:rsidRDefault="00467D65">
      <w:pPr>
        <w:rPr>
          <w:sz w:val="22"/>
          <w:szCs w:val="22"/>
          <w:lang w:val="en-CA"/>
        </w:rPr>
      </w:pPr>
    </w:p>
    <w:p w14:paraId="01584801" w14:textId="0195FEAC" w:rsidR="00476EE2" w:rsidRDefault="00A445B1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January 15, 2018</w:t>
      </w:r>
    </w:p>
    <w:p w14:paraId="7257BCF6" w14:textId="2AF91737" w:rsidR="00A445B1" w:rsidRDefault="00A445B1">
      <w:pPr>
        <w:rPr>
          <w:sz w:val="22"/>
          <w:szCs w:val="22"/>
          <w:lang w:val="en-CA"/>
        </w:rPr>
      </w:pPr>
    </w:p>
    <w:p w14:paraId="30FC62F0" w14:textId="56D79076" w:rsidR="00A445B1" w:rsidRDefault="00A445B1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 xml:space="preserve">Dear Parents, </w:t>
      </w:r>
      <w:proofErr w:type="gramStart"/>
      <w:r>
        <w:rPr>
          <w:sz w:val="22"/>
          <w:szCs w:val="22"/>
          <w:lang w:val="en-CA"/>
        </w:rPr>
        <w:t>Guardians</w:t>
      </w:r>
      <w:proofErr w:type="gramEnd"/>
      <w:r>
        <w:rPr>
          <w:sz w:val="22"/>
          <w:szCs w:val="22"/>
          <w:lang w:val="en-CA"/>
        </w:rPr>
        <w:t xml:space="preserve"> and Caregivers,</w:t>
      </w:r>
    </w:p>
    <w:p w14:paraId="26CDD377" w14:textId="4136327B" w:rsidR="00A445B1" w:rsidRDefault="00A445B1">
      <w:pPr>
        <w:rPr>
          <w:sz w:val="22"/>
          <w:szCs w:val="22"/>
          <w:lang w:val="en-CA"/>
        </w:rPr>
      </w:pPr>
    </w:p>
    <w:p w14:paraId="573B5FA4" w14:textId="30809C92" w:rsidR="00A445B1" w:rsidRDefault="00A445B1">
      <w:pPr>
        <w:rPr>
          <w:sz w:val="22"/>
          <w:szCs w:val="22"/>
          <w:lang w:val="en-CA"/>
        </w:rPr>
      </w:pPr>
      <w:r w:rsidRPr="00A445B1">
        <w:rPr>
          <w:sz w:val="22"/>
          <w:szCs w:val="22"/>
          <w:lang w:val="en-CA"/>
        </w:rPr>
        <w:t>As the win</w:t>
      </w:r>
      <w:r>
        <w:rPr>
          <w:sz w:val="22"/>
          <w:szCs w:val="22"/>
          <w:lang w:val="en-CA"/>
        </w:rPr>
        <w:t>ter season is upon us, I wanted to take the time to remind you that t</w:t>
      </w:r>
      <w:r w:rsidRPr="00A445B1">
        <w:rPr>
          <w:sz w:val="22"/>
          <w:szCs w:val="22"/>
          <w:lang w:val="en-CA"/>
        </w:rPr>
        <w:t>ime spent outdoors is an integral part of the school day. There are great benefits when children experience fresh air, exercise and time spent time outside. Outdoor play is also a break from the structure of the classroom.</w:t>
      </w:r>
    </w:p>
    <w:p w14:paraId="510349E1" w14:textId="06362977" w:rsidR="00A445B1" w:rsidRDefault="00A445B1">
      <w:pPr>
        <w:rPr>
          <w:sz w:val="22"/>
          <w:szCs w:val="22"/>
          <w:lang w:val="en-CA"/>
        </w:rPr>
      </w:pPr>
    </w:p>
    <w:p w14:paraId="66E15CD8" w14:textId="005106F9" w:rsidR="00A445B1" w:rsidRDefault="00A445B1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With outdoor play during the winter months, there comes concerns with snow removal and ice build-up around the school. Please take the time to review the attached flyer on Snow Clearing at HWDSB Schools.</w:t>
      </w:r>
    </w:p>
    <w:p w14:paraId="3F853D8C" w14:textId="7596FB73" w:rsidR="00A445B1" w:rsidRDefault="00A445B1">
      <w:pPr>
        <w:rPr>
          <w:sz w:val="22"/>
          <w:szCs w:val="22"/>
          <w:lang w:val="en-CA"/>
        </w:rPr>
      </w:pPr>
    </w:p>
    <w:p w14:paraId="3C395FF7" w14:textId="3C2A401F" w:rsidR="00A445B1" w:rsidRDefault="00A445B1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 xml:space="preserve">Some concerns have </w:t>
      </w:r>
      <w:proofErr w:type="gramStart"/>
      <w:r>
        <w:rPr>
          <w:sz w:val="22"/>
          <w:szCs w:val="22"/>
          <w:lang w:val="en-CA"/>
        </w:rPr>
        <w:t>been brought</w:t>
      </w:r>
      <w:proofErr w:type="gramEnd"/>
      <w:r>
        <w:rPr>
          <w:sz w:val="22"/>
          <w:szCs w:val="22"/>
          <w:lang w:val="en-CA"/>
        </w:rPr>
        <w:t xml:space="preserve"> to my attention and we have worked to ad</w:t>
      </w:r>
      <w:bookmarkStart w:id="0" w:name="_GoBack"/>
      <w:bookmarkEnd w:id="0"/>
      <w:r>
        <w:rPr>
          <w:sz w:val="22"/>
          <w:szCs w:val="22"/>
          <w:lang w:val="en-CA"/>
        </w:rPr>
        <w:t xml:space="preserve">dress these concerns through removal of snow and salting areas of concern. </w:t>
      </w:r>
    </w:p>
    <w:p w14:paraId="3BEABD27" w14:textId="37675D7B" w:rsidR="00A445B1" w:rsidRDefault="00A445B1">
      <w:pPr>
        <w:rPr>
          <w:sz w:val="22"/>
          <w:szCs w:val="22"/>
          <w:lang w:val="en-CA"/>
        </w:rPr>
      </w:pPr>
    </w:p>
    <w:p w14:paraId="137A0922" w14:textId="136E9A92" w:rsidR="00A445B1" w:rsidRDefault="00A445B1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 xml:space="preserve">Please review the flyer and if you have any questions, or concerns about snow removal or ice build up around the school, please contact me through the </w:t>
      </w:r>
      <w:proofErr w:type="gramStart"/>
      <w:r>
        <w:rPr>
          <w:sz w:val="22"/>
          <w:szCs w:val="22"/>
          <w:lang w:val="en-CA"/>
        </w:rPr>
        <w:t>main office</w:t>
      </w:r>
      <w:proofErr w:type="gramEnd"/>
      <w:r>
        <w:rPr>
          <w:sz w:val="22"/>
          <w:szCs w:val="22"/>
          <w:lang w:val="en-CA"/>
        </w:rPr>
        <w:t xml:space="preserve"> at 905-383-3305.</w:t>
      </w:r>
    </w:p>
    <w:p w14:paraId="152C9820" w14:textId="6AD4C93B" w:rsidR="00A445B1" w:rsidRDefault="00A445B1">
      <w:pPr>
        <w:rPr>
          <w:sz w:val="22"/>
          <w:szCs w:val="22"/>
          <w:lang w:val="en-CA"/>
        </w:rPr>
      </w:pPr>
    </w:p>
    <w:p w14:paraId="0038D2D3" w14:textId="31933B4C" w:rsidR="00A445B1" w:rsidRDefault="00A445B1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Sincerely,</w:t>
      </w:r>
    </w:p>
    <w:p w14:paraId="7856A447" w14:textId="2EE9378C" w:rsidR="00A445B1" w:rsidRDefault="00A445B1">
      <w:pPr>
        <w:rPr>
          <w:sz w:val="22"/>
          <w:szCs w:val="22"/>
          <w:lang w:val="en-CA"/>
        </w:rPr>
      </w:pPr>
    </w:p>
    <w:p w14:paraId="4404C429" w14:textId="489DB031" w:rsidR="00A445B1" w:rsidRPr="00476EE2" w:rsidRDefault="00A445B1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Pat Petruccelli</w:t>
      </w:r>
      <w:r>
        <w:rPr>
          <w:sz w:val="22"/>
          <w:szCs w:val="22"/>
          <w:lang w:val="en-CA"/>
        </w:rPr>
        <w:br/>
        <w:t>Principal</w:t>
      </w:r>
    </w:p>
    <w:sectPr w:rsidR="00A445B1" w:rsidRPr="00476EE2" w:rsidSect="00D602D2">
      <w:headerReference w:type="default" r:id="rId9"/>
      <w:footerReference w:type="default" r:id="rId10"/>
      <w:pgSz w:w="12240" w:h="15840"/>
      <w:pgMar w:top="1440" w:right="1440" w:bottom="1440" w:left="1440" w:header="708" w:footer="5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C93B9" w14:textId="77777777" w:rsidR="00A7236B" w:rsidRDefault="00A7236B" w:rsidP="00476EE2">
      <w:r>
        <w:separator/>
      </w:r>
    </w:p>
  </w:endnote>
  <w:endnote w:type="continuationSeparator" w:id="0">
    <w:p w14:paraId="04EF87F2" w14:textId="77777777" w:rsidR="00A7236B" w:rsidRDefault="00A7236B" w:rsidP="00476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2E7C0" w14:textId="784F7BDC" w:rsidR="00476EE2" w:rsidRDefault="00351F77" w:rsidP="00D602D2">
    <w:pPr>
      <w:pStyle w:val="Footer"/>
      <w:ind w:left="-851"/>
      <w:jc w:val="center"/>
    </w:pPr>
    <w:r>
      <w:rPr>
        <w:noProof/>
      </w:rPr>
      <w:drawing>
        <wp:inline distT="0" distB="0" distL="0" distR="0" wp14:anchorId="1C4FA33B" wp14:editId="1356F078">
          <wp:extent cx="7079308" cy="369849"/>
          <wp:effectExtent l="0" t="0" r="7620" b="1143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ooter-school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8626" cy="3896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543AE" w14:textId="77777777" w:rsidR="00A7236B" w:rsidRDefault="00A7236B" w:rsidP="00476EE2">
      <w:r>
        <w:separator/>
      </w:r>
    </w:p>
  </w:footnote>
  <w:footnote w:type="continuationSeparator" w:id="0">
    <w:p w14:paraId="61193C54" w14:textId="77777777" w:rsidR="00A7236B" w:rsidRDefault="00A7236B" w:rsidP="00476E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04" w:type="dxa"/>
      <w:tblInd w:w="-856" w:type="dxa"/>
      <w:tblBorders>
        <w:top w:val="none" w:sz="0" w:space="0" w:color="auto"/>
        <w:left w:val="none" w:sz="0" w:space="0" w:color="auto"/>
        <w:bottom w:val="single" w:sz="2" w:space="0" w:color="AEAAAA" w:themeColor="background2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96"/>
      <w:gridCol w:w="3326"/>
      <w:gridCol w:w="5082"/>
    </w:tblGrid>
    <w:tr w:rsidR="00BF19D6" w14:paraId="286EE5C1" w14:textId="77777777" w:rsidTr="00166CE1">
      <w:trPr>
        <w:trHeight w:val="979"/>
      </w:trPr>
      <w:tc>
        <w:tcPr>
          <w:tcW w:w="2489" w:type="dxa"/>
          <w:vMerge w:val="restart"/>
        </w:tcPr>
        <w:p w14:paraId="543DB99F" w14:textId="518F2D5B" w:rsidR="00476EE2" w:rsidRDefault="00BA3D75" w:rsidP="005E352E">
          <w:pPr>
            <w:pStyle w:val="Header"/>
          </w:pPr>
          <w:r>
            <w:rPr>
              <w:noProof/>
            </w:rPr>
            <w:drawing>
              <wp:inline distT="0" distB="0" distL="0" distR="0" wp14:anchorId="7CCBEFAB" wp14:editId="3839549D">
                <wp:extent cx="1443355" cy="1392809"/>
                <wp:effectExtent l="0" t="0" r="4445" b="4445"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huntingtonpark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2781" cy="1401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15" w:type="dxa"/>
          <w:gridSpan w:val="2"/>
        </w:tcPr>
        <w:p w14:paraId="5F06F196" w14:textId="024D2FCF" w:rsidR="00476EE2" w:rsidRPr="00476EE2" w:rsidRDefault="00A4560E" w:rsidP="00BA3D75">
          <w:pPr>
            <w:pStyle w:val="Header"/>
            <w:rPr>
              <w:bCs/>
              <w:sz w:val="36"/>
              <w:szCs w:val="36"/>
            </w:rPr>
          </w:pPr>
          <w:r>
            <w:rPr>
              <w:bCs/>
              <w:color w:val="3B3838" w:themeColor="background2" w:themeShade="40"/>
              <w:sz w:val="40"/>
              <w:szCs w:val="40"/>
            </w:rPr>
            <w:t>H</w:t>
          </w:r>
          <w:r w:rsidR="00BA3D75">
            <w:rPr>
              <w:bCs/>
              <w:color w:val="3B3838" w:themeColor="background2" w:themeShade="40"/>
              <w:sz w:val="40"/>
              <w:szCs w:val="40"/>
            </w:rPr>
            <w:t>untington Park</w:t>
          </w:r>
          <w:r w:rsidR="00166CE1">
            <w:rPr>
              <w:bCs/>
              <w:color w:val="3B3838" w:themeColor="background2" w:themeShade="40"/>
              <w:sz w:val="40"/>
              <w:szCs w:val="40"/>
            </w:rPr>
            <w:t xml:space="preserve"> </w:t>
          </w:r>
          <w:r w:rsidR="00476EE2" w:rsidRPr="005E352E">
            <w:rPr>
              <w:bCs/>
              <w:color w:val="3B3838" w:themeColor="background2" w:themeShade="40"/>
              <w:sz w:val="40"/>
              <w:szCs w:val="40"/>
            </w:rPr>
            <w:t>Elementary School</w:t>
          </w:r>
          <w:r w:rsidR="00DC5B6F">
            <w:rPr>
              <w:bCs/>
              <w:color w:val="3B3838" w:themeColor="background2" w:themeShade="40"/>
              <w:sz w:val="36"/>
              <w:szCs w:val="36"/>
            </w:rPr>
            <w:br/>
          </w:r>
          <w:r w:rsidR="00DC5B6F" w:rsidRPr="005E352E">
            <w:rPr>
              <w:bCs/>
              <w:color w:val="767171" w:themeColor="background2" w:themeShade="80"/>
              <w:sz w:val="20"/>
              <w:szCs w:val="20"/>
            </w:rPr>
            <w:t>PROUD SCHOOL OF HAMILTON</w:t>
          </w:r>
          <w:r w:rsidR="005E352E" w:rsidRPr="005E352E">
            <w:rPr>
              <w:bCs/>
              <w:color w:val="767171" w:themeColor="background2" w:themeShade="80"/>
              <w:sz w:val="20"/>
              <w:szCs w:val="20"/>
            </w:rPr>
            <w:t>-WENTWORTH DISTRICT SCHOOL BOARD</w:t>
          </w:r>
        </w:p>
      </w:tc>
    </w:tr>
    <w:tr w:rsidR="00AA5C75" w14:paraId="211BF362" w14:textId="77777777" w:rsidTr="004828DB">
      <w:trPr>
        <w:trHeight w:val="1375"/>
      </w:trPr>
      <w:tc>
        <w:tcPr>
          <w:tcW w:w="2489" w:type="dxa"/>
          <w:vMerge/>
        </w:tcPr>
        <w:p w14:paraId="4170E3EC" w14:textId="77777777" w:rsidR="00476EE2" w:rsidRDefault="00476EE2">
          <w:pPr>
            <w:pStyle w:val="Header"/>
            <w:rPr>
              <w:noProof/>
            </w:rPr>
          </w:pPr>
        </w:p>
      </w:tc>
      <w:tc>
        <w:tcPr>
          <w:tcW w:w="3329" w:type="dxa"/>
        </w:tcPr>
        <w:p w14:paraId="6CB115B9" w14:textId="65E684AA" w:rsidR="00BA3D75" w:rsidRPr="00BA3D75" w:rsidRDefault="00BA3D75" w:rsidP="00BA3D75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BA3D75">
            <w:rPr>
              <w:color w:val="767171" w:themeColor="background2" w:themeShade="80"/>
              <w:sz w:val="20"/>
              <w:szCs w:val="20"/>
            </w:rPr>
            <w:t xml:space="preserve">80 </w:t>
          </w:r>
          <w:proofErr w:type="spellStart"/>
          <w:r w:rsidRPr="00BA3D75">
            <w:rPr>
              <w:color w:val="767171" w:themeColor="background2" w:themeShade="80"/>
              <w:sz w:val="20"/>
              <w:szCs w:val="20"/>
            </w:rPr>
            <w:t>Kingslea</w:t>
          </w:r>
          <w:proofErr w:type="spellEnd"/>
          <w:r w:rsidRPr="00BA3D75">
            <w:rPr>
              <w:color w:val="767171" w:themeColor="background2" w:themeShade="80"/>
              <w:sz w:val="20"/>
              <w:szCs w:val="20"/>
            </w:rPr>
            <w:t xml:space="preserve"> Drive </w:t>
          </w:r>
          <w:r>
            <w:rPr>
              <w:color w:val="767171" w:themeColor="background2" w:themeShade="80"/>
              <w:sz w:val="20"/>
              <w:szCs w:val="20"/>
            </w:rPr>
            <w:br/>
          </w:r>
          <w:r w:rsidRPr="00BA3D75">
            <w:rPr>
              <w:color w:val="767171" w:themeColor="background2" w:themeShade="80"/>
              <w:sz w:val="20"/>
              <w:szCs w:val="20"/>
            </w:rPr>
            <w:t>Hamilton, Ontario</w:t>
          </w:r>
          <w:r>
            <w:rPr>
              <w:color w:val="767171" w:themeColor="background2" w:themeShade="80"/>
              <w:sz w:val="20"/>
              <w:szCs w:val="20"/>
            </w:rPr>
            <w:t xml:space="preserve"> </w:t>
          </w:r>
          <w:r w:rsidRPr="00BA3D75">
            <w:rPr>
              <w:color w:val="767171" w:themeColor="background2" w:themeShade="80"/>
              <w:sz w:val="20"/>
              <w:szCs w:val="20"/>
            </w:rPr>
            <w:t xml:space="preserve"> L8T</w:t>
          </w:r>
          <w:r>
            <w:rPr>
              <w:color w:val="767171" w:themeColor="background2" w:themeShade="80"/>
              <w:sz w:val="20"/>
              <w:szCs w:val="20"/>
            </w:rPr>
            <w:t xml:space="preserve"> </w:t>
          </w:r>
          <w:r w:rsidRPr="00BA3D75">
            <w:rPr>
              <w:color w:val="767171" w:themeColor="background2" w:themeShade="80"/>
              <w:sz w:val="20"/>
              <w:szCs w:val="20"/>
            </w:rPr>
            <w:t>4A5</w:t>
          </w:r>
        </w:p>
        <w:p w14:paraId="77FEDB9F" w14:textId="52EC8205" w:rsidR="00BA3D75" w:rsidRPr="00BA3D75" w:rsidRDefault="00BA3D75" w:rsidP="00BA3D75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BA3D75">
            <w:rPr>
              <w:b/>
              <w:bCs/>
              <w:color w:val="767171" w:themeColor="background2" w:themeShade="80"/>
              <w:sz w:val="20"/>
              <w:szCs w:val="20"/>
            </w:rPr>
            <w:t>Phone:</w:t>
          </w:r>
          <w:r w:rsidRPr="00BA3D75">
            <w:rPr>
              <w:color w:val="767171" w:themeColor="background2" w:themeShade="80"/>
              <w:sz w:val="20"/>
              <w:szCs w:val="20"/>
            </w:rPr>
            <w:t xml:space="preserve"> 905.383.3305 </w:t>
          </w:r>
          <w:r w:rsidRPr="00BA3D75">
            <w:rPr>
              <w:b/>
              <w:bCs/>
              <w:color w:val="767171" w:themeColor="background2" w:themeShade="80"/>
              <w:sz w:val="20"/>
              <w:szCs w:val="20"/>
            </w:rPr>
            <w:t>Fax:</w:t>
          </w:r>
          <w:r w:rsidRPr="00BA3D75">
            <w:rPr>
              <w:color w:val="767171" w:themeColor="background2" w:themeShade="80"/>
              <w:sz w:val="20"/>
              <w:szCs w:val="20"/>
            </w:rPr>
            <w:t> 905.383.1760</w:t>
          </w:r>
        </w:p>
        <w:p w14:paraId="59CBF587" w14:textId="4FF3CAE1" w:rsidR="002939E2" w:rsidRPr="002D39F1" w:rsidRDefault="002939E2" w:rsidP="002939E2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</w:p>
        <w:p w14:paraId="13B51ADE" w14:textId="5E0287D1" w:rsidR="00476EE2" w:rsidRPr="00C84D9F" w:rsidRDefault="00476EE2" w:rsidP="006C5E70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</w:p>
      </w:tc>
      <w:tc>
        <w:tcPr>
          <w:tcW w:w="5086" w:type="dxa"/>
        </w:tcPr>
        <w:p w14:paraId="25D4682E" w14:textId="7887B6D1" w:rsidR="00476EE2" w:rsidRPr="00B26A9A" w:rsidRDefault="00476EE2" w:rsidP="00C84D9F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B26A9A">
            <w:rPr>
              <w:color w:val="767171" w:themeColor="background2" w:themeShade="80"/>
              <w:sz w:val="20"/>
              <w:szCs w:val="20"/>
            </w:rPr>
            <w:t xml:space="preserve">EMAIL: </w:t>
          </w:r>
          <w:hyperlink r:id="rId2" w:history="1">
            <w:r w:rsidR="00BA3D75" w:rsidRPr="00F2426C">
              <w:rPr>
                <w:rStyle w:val="Hyperlink"/>
                <w:sz w:val="20"/>
                <w:szCs w:val="20"/>
              </w:rPr>
              <w:t>huntingtonpark@hwdsb.on.ca</w:t>
            </w:r>
          </w:hyperlink>
        </w:p>
        <w:p w14:paraId="60AD62A8" w14:textId="7A2C2E4B" w:rsidR="00476EE2" w:rsidRPr="00B26A9A" w:rsidRDefault="00476EE2" w:rsidP="00B26A9A">
          <w:pPr>
            <w:pStyle w:val="Header"/>
            <w:rPr>
              <w:color w:val="767171" w:themeColor="background2" w:themeShade="80"/>
              <w:sz w:val="20"/>
              <w:szCs w:val="20"/>
            </w:rPr>
          </w:pPr>
          <w:r w:rsidRPr="00B26A9A">
            <w:rPr>
              <w:color w:val="767171" w:themeColor="background2" w:themeShade="80"/>
              <w:sz w:val="20"/>
              <w:szCs w:val="20"/>
            </w:rPr>
            <w:t xml:space="preserve">PRINCIPAL: </w:t>
          </w:r>
          <w:r w:rsidR="00A445B1">
            <w:rPr>
              <w:color w:val="767171" w:themeColor="background2" w:themeShade="80"/>
              <w:sz w:val="20"/>
              <w:szCs w:val="20"/>
            </w:rPr>
            <w:t>Pat Petruccelli</w:t>
          </w:r>
        </w:p>
        <w:p w14:paraId="28DC28F4" w14:textId="31DE9CAC" w:rsidR="00476EE2" w:rsidRPr="00B26A9A" w:rsidRDefault="006C5E70" w:rsidP="002939E2">
          <w:pPr>
            <w:pStyle w:val="Header"/>
            <w:rPr>
              <w:b/>
              <w:bCs/>
              <w:color w:val="767171" w:themeColor="background2" w:themeShade="80"/>
              <w:sz w:val="20"/>
              <w:szCs w:val="20"/>
            </w:rPr>
          </w:pPr>
          <w:r w:rsidRPr="006C5E70">
            <w:rPr>
              <w:b/>
              <w:bCs/>
              <w:color w:val="767171" w:themeColor="background2" w:themeShade="80"/>
              <w:sz w:val="20"/>
              <w:szCs w:val="20"/>
            </w:rPr>
            <w:t>www.hwdsb.on.ca/</w:t>
          </w:r>
          <w:r w:rsidR="00F344FE">
            <w:rPr>
              <w:b/>
              <w:bCs/>
              <w:color w:val="767171" w:themeColor="background2" w:themeShade="80"/>
              <w:sz w:val="20"/>
              <w:szCs w:val="20"/>
            </w:rPr>
            <w:t>h</w:t>
          </w:r>
          <w:r w:rsidR="00BA3D75">
            <w:rPr>
              <w:b/>
              <w:bCs/>
              <w:color w:val="767171" w:themeColor="background2" w:themeShade="80"/>
              <w:sz w:val="20"/>
              <w:szCs w:val="20"/>
            </w:rPr>
            <w:t>untingtonpark</w:t>
          </w:r>
        </w:p>
      </w:tc>
    </w:tr>
  </w:tbl>
  <w:p w14:paraId="4854A8CE" w14:textId="77777777" w:rsidR="00476EE2" w:rsidRDefault="00476E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C3sDA2NjE0NTFW0lEKTi0uzszPAykwrAUAWHuuaSwAAAA="/>
  </w:docVars>
  <w:rsids>
    <w:rsidRoot w:val="00476EE2"/>
    <w:rsid w:val="0006062F"/>
    <w:rsid w:val="000F2D7C"/>
    <w:rsid w:val="001520D3"/>
    <w:rsid w:val="00166CE1"/>
    <w:rsid w:val="00195ED8"/>
    <w:rsid w:val="001966E9"/>
    <w:rsid w:val="00232F9E"/>
    <w:rsid w:val="002518BE"/>
    <w:rsid w:val="00263220"/>
    <w:rsid w:val="002939E2"/>
    <w:rsid w:val="0029604D"/>
    <w:rsid w:val="002B2B89"/>
    <w:rsid w:val="002C1F7B"/>
    <w:rsid w:val="002D0335"/>
    <w:rsid w:val="002D39F1"/>
    <w:rsid w:val="002E0A63"/>
    <w:rsid w:val="003038E6"/>
    <w:rsid w:val="00351F77"/>
    <w:rsid w:val="00385374"/>
    <w:rsid w:val="003B3D3F"/>
    <w:rsid w:val="003B6E1E"/>
    <w:rsid w:val="00424C98"/>
    <w:rsid w:val="00467D65"/>
    <w:rsid w:val="00476EE2"/>
    <w:rsid w:val="004828DB"/>
    <w:rsid w:val="004A06A5"/>
    <w:rsid w:val="004C5CDA"/>
    <w:rsid w:val="004F604B"/>
    <w:rsid w:val="00531214"/>
    <w:rsid w:val="00570170"/>
    <w:rsid w:val="005E352E"/>
    <w:rsid w:val="00606304"/>
    <w:rsid w:val="00651B2C"/>
    <w:rsid w:val="00660152"/>
    <w:rsid w:val="00667945"/>
    <w:rsid w:val="006A53AA"/>
    <w:rsid w:val="006C5E70"/>
    <w:rsid w:val="0073015B"/>
    <w:rsid w:val="007450AA"/>
    <w:rsid w:val="007753FC"/>
    <w:rsid w:val="007E7E2D"/>
    <w:rsid w:val="00811009"/>
    <w:rsid w:val="00827029"/>
    <w:rsid w:val="008272DA"/>
    <w:rsid w:val="00835308"/>
    <w:rsid w:val="00835677"/>
    <w:rsid w:val="008A43CF"/>
    <w:rsid w:val="008D6176"/>
    <w:rsid w:val="0091662D"/>
    <w:rsid w:val="009A4E35"/>
    <w:rsid w:val="00A018B6"/>
    <w:rsid w:val="00A445B1"/>
    <w:rsid w:val="00A4560E"/>
    <w:rsid w:val="00A7236B"/>
    <w:rsid w:val="00AA5C75"/>
    <w:rsid w:val="00AC7473"/>
    <w:rsid w:val="00AE7A33"/>
    <w:rsid w:val="00B26A9A"/>
    <w:rsid w:val="00B42772"/>
    <w:rsid w:val="00BA3D75"/>
    <w:rsid w:val="00BA6B68"/>
    <w:rsid w:val="00BD41E7"/>
    <w:rsid w:val="00BF1281"/>
    <w:rsid w:val="00BF19D6"/>
    <w:rsid w:val="00C84D9F"/>
    <w:rsid w:val="00CE1197"/>
    <w:rsid w:val="00D33631"/>
    <w:rsid w:val="00D602D2"/>
    <w:rsid w:val="00D718FD"/>
    <w:rsid w:val="00DC5B6F"/>
    <w:rsid w:val="00DE6817"/>
    <w:rsid w:val="00DF0301"/>
    <w:rsid w:val="00E01F2B"/>
    <w:rsid w:val="00EC0DCC"/>
    <w:rsid w:val="00EF081B"/>
    <w:rsid w:val="00F23C45"/>
    <w:rsid w:val="00F344FE"/>
    <w:rsid w:val="00F65449"/>
    <w:rsid w:val="00F802E9"/>
    <w:rsid w:val="00FE4638"/>
    <w:rsid w:val="00FF2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3AF6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6E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EE2"/>
  </w:style>
  <w:style w:type="paragraph" w:styleId="Footer">
    <w:name w:val="footer"/>
    <w:basedOn w:val="Normal"/>
    <w:link w:val="FooterChar"/>
    <w:uiPriority w:val="99"/>
    <w:unhideWhenUsed/>
    <w:rsid w:val="00476E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EE2"/>
  </w:style>
  <w:style w:type="table" w:styleId="TableGrid">
    <w:name w:val="Table Grid"/>
    <w:basedOn w:val="TableNormal"/>
    <w:uiPriority w:val="39"/>
    <w:rsid w:val="00476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76EE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70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1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3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huntingtonpark@hwdsb.on.ca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7F27AB28E284399E81B0E6B649E8B" ma:contentTypeVersion="6" ma:contentTypeDescription="Create a new document." ma:contentTypeScope="" ma:versionID="759701a5bb85bd97c8b63120e879fbf9">
  <xsd:schema xmlns:xsd="http://www.w3.org/2001/XMLSchema" xmlns:xs="http://www.w3.org/2001/XMLSchema" xmlns:p="http://schemas.microsoft.com/office/2006/metadata/properties" xmlns:ns2="bf69b589-4df6-4574-bde0-2c073cc48901" xmlns:ns3="85d1b6d9-3b8d-49af-b3fb-f7c2da5a2f82" targetNamespace="http://schemas.microsoft.com/office/2006/metadata/properties" ma:root="true" ma:fieldsID="6d50d7d4e18bf1aebc3b3dab9b6429f5" ns2:_="" ns3:_="">
    <xsd:import namespace="bf69b589-4df6-4574-bde0-2c073cc48901"/>
    <xsd:import namespace="85d1b6d9-3b8d-49af-b3fb-f7c2da5a2f8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9b589-4df6-4574-bde0-2c073cc489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d1b6d9-3b8d-49af-b3fb-f7c2da5a2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59007B-7FE3-45B8-9C91-C7EBE46385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AC082-8D39-4621-86C0-F61DD5C494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31A5C5-E249-443E-8779-72E998C910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69b589-4df6-4574-bde0-2c073cc48901"/>
    <ds:schemaRef ds:uri="85d1b6d9-3b8d-49af-b3fb-f7c2da5a2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ennox [Staff]</dc:creator>
  <cp:keywords/>
  <dc:description/>
  <cp:lastModifiedBy>Mark Taylor [Staff]</cp:lastModifiedBy>
  <cp:revision>2</cp:revision>
  <cp:lastPrinted>2016-08-08T17:33:00Z</cp:lastPrinted>
  <dcterms:created xsi:type="dcterms:W3CDTF">2018-01-15T17:37:00Z</dcterms:created>
  <dcterms:modified xsi:type="dcterms:W3CDTF">2018-01-1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7F27AB28E284399E81B0E6B649E8B</vt:lpwstr>
  </property>
</Properties>
</file>